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9DC55" w14:textId="77777777" w:rsidR="00454166" w:rsidRPr="00566076" w:rsidRDefault="00122C3F">
      <w:pPr>
        <w:pStyle w:val="Heading1"/>
        <w:rPr>
          <w:rFonts w:cs="Arial"/>
          <w:b w:val="0"/>
          <w:sz w:val="22"/>
          <w:szCs w:val="22"/>
        </w:rPr>
      </w:pPr>
      <w:r w:rsidRPr="00566076">
        <w:rPr>
          <w:rFonts w:cs="Arial"/>
          <w:sz w:val="22"/>
          <w:szCs w:val="22"/>
        </w:rPr>
        <w:t>INFORMATION TECHNOLOGY ADVISORY COMMITTEE</w:t>
      </w:r>
    </w:p>
    <w:p w14:paraId="60E67AD9" w14:textId="77777777" w:rsidR="00F31566" w:rsidRPr="00566076" w:rsidRDefault="004555F8">
      <w:pPr>
        <w:rPr>
          <w:rFonts w:cs="Arial"/>
          <w:sz w:val="22"/>
          <w:szCs w:val="22"/>
        </w:rPr>
      </w:pPr>
      <w:r w:rsidRPr="00566076">
        <w:rPr>
          <w:rFonts w:cs="Arial"/>
          <w:sz w:val="22"/>
          <w:szCs w:val="22"/>
        </w:rPr>
        <w:t>(</w:t>
      </w:r>
      <w:r w:rsidR="00122C3F" w:rsidRPr="00566076">
        <w:rPr>
          <w:rFonts w:cs="Arial"/>
          <w:sz w:val="22"/>
          <w:szCs w:val="22"/>
        </w:rPr>
        <w:t>Governance Committee – Reports to President’s Advisory Council</w:t>
      </w:r>
      <w:r w:rsidRPr="00566076">
        <w:rPr>
          <w:rFonts w:cs="Arial"/>
          <w:sz w:val="22"/>
          <w:szCs w:val="22"/>
        </w:rPr>
        <w:t>)</w:t>
      </w:r>
    </w:p>
    <w:p w14:paraId="0503CC19" w14:textId="77777777" w:rsidR="00F31566" w:rsidRPr="00566076" w:rsidRDefault="00F31566">
      <w:pPr>
        <w:rPr>
          <w:rFonts w:cs="Arial"/>
          <w:sz w:val="22"/>
          <w:szCs w:val="22"/>
          <w:u w:val="single"/>
        </w:rPr>
      </w:pPr>
    </w:p>
    <w:p w14:paraId="7DB998D2" w14:textId="77777777" w:rsidR="00454166" w:rsidRPr="00566076" w:rsidRDefault="00454166">
      <w:pPr>
        <w:rPr>
          <w:rFonts w:cs="Arial"/>
          <w:sz w:val="22"/>
          <w:szCs w:val="22"/>
        </w:rPr>
      </w:pPr>
      <w:r w:rsidRPr="00566076">
        <w:rPr>
          <w:rFonts w:cs="Arial"/>
          <w:sz w:val="22"/>
          <w:szCs w:val="22"/>
          <w:u w:val="single"/>
        </w:rPr>
        <w:t>Purpose</w:t>
      </w:r>
    </w:p>
    <w:p w14:paraId="5428A3E7" w14:textId="77777777" w:rsidR="00454166" w:rsidRPr="00566076" w:rsidRDefault="00454166">
      <w:pPr>
        <w:rPr>
          <w:rFonts w:cs="Arial"/>
          <w:sz w:val="22"/>
          <w:szCs w:val="22"/>
        </w:rPr>
      </w:pPr>
    </w:p>
    <w:p w14:paraId="3624B93F" w14:textId="1FF92D1D" w:rsidR="00111007" w:rsidRPr="002856C8" w:rsidRDefault="00122C3F" w:rsidP="00111007">
      <w:pPr>
        <w:jc w:val="both"/>
        <w:rPr>
          <w:rFonts w:cs="Arial"/>
          <w:sz w:val="22"/>
          <w:szCs w:val="22"/>
        </w:rPr>
      </w:pPr>
      <w:r w:rsidRPr="002856C8">
        <w:rPr>
          <w:rFonts w:cs="Arial"/>
          <w:sz w:val="22"/>
          <w:szCs w:val="22"/>
        </w:rPr>
        <w:t xml:space="preserve">ITAC is the primary advisory </w:t>
      </w:r>
      <w:r w:rsidR="00A13E43" w:rsidRPr="002856C8">
        <w:rPr>
          <w:rFonts w:cs="Arial"/>
          <w:sz w:val="22"/>
          <w:szCs w:val="22"/>
        </w:rPr>
        <w:t xml:space="preserve">committee </w:t>
      </w:r>
      <w:r w:rsidRPr="002856C8">
        <w:rPr>
          <w:rFonts w:cs="Arial"/>
          <w:sz w:val="22"/>
          <w:szCs w:val="22"/>
        </w:rPr>
        <w:t>for investigating and communicating direction and solutions to IT in development, integration, application, funding, and delivery of College information and instructional technologies.</w:t>
      </w:r>
    </w:p>
    <w:p w14:paraId="129B13BF" w14:textId="6251512A" w:rsidR="00A13E43" w:rsidRPr="002856C8" w:rsidRDefault="00A13E43" w:rsidP="00111007">
      <w:pPr>
        <w:jc w:val="both"/>
        <w:rPr>
          <w:rFonts w:cs="Arial"/>
          <w:sz w:val="22"/>
          <w:szCs w:val="22"/>
        </w:rPr>
      </w:pPr>
    </w:p>
    <w:p w14:paraId="64A39CBC" w14:textId="1704D2DD" w:rsidR="00A13E43" w:rsidRPr="002856C8" w:rsidRDefault="00A13E43" w:rsidP="00111007">
      <w:pPr>
        <w:jc w:val="both"/>
        <w:rPr>
          <w:rFonts w:cs="Arial"/>
          <w:sz w:val="22"/>
          <w:szCs w:val="22"/>
        </w:rPr>
      </w:pPr>
      <w:r w:rsidRPr="002856C8">
        <w:rPr>
          <w:rFonts w:cs="Arial"/>
          <w:sz w:val="22"/>
          <w:szCs w:val="22"/>
        </w:rPr>
        <w:t>The Committee is responsible for monitoring</w:t>
      </w:r>
      <w:r w:rsidR="003246B3" w:rsidRPr="002856C8">
        <w:rPr>
          <w:rFonts w:cs="Arial"/>
          <w:sz w:val="22"/>
          <w:szCs w:val="22"/>
        </w:rPr>
        <w:t xml:space="preserve"> </w:t>
      </w:r>
      <w:r w:rsidRPr="002856C8">
        <w:rPr>
          <w:rFonts w:cs="Arial"/>
          <w:sz w:val="22"/>
          <w:szCs w:val="22"/>
        </w:rPr>
        <w:t>compliance with ACCJC Standard III.C, “Technology Resources.”</w:t>
      </w:r>
    </w:p>
    <w:p w14:paraId="39E3880B" w14:textId="77777777" w:rsidR="00896907" w:rsidRPr="002856C8" w:rsidRDefault="00896907">
      <w:pPr>
        <w:rPr>
          <w:rFonts w:cs="Arial"/>
          <w:sz w:val="22"/>
          <w:szCs w:val="22"/>
        </w:rPr>
      </w:pPr>
    </w:p>
    <w:p w14:paraId="68E6E5E3" w14:textId="77777777" w:rsidR="00454166" w:rsidRPr="00566076" w:rsidRDefault="00454166">
      <w:pPr>
        <w:rPr>
          <w:rFonts w:cs="Arial"/>
          <w:sz w:val="22"/>
          <w:szCs w:val="22"/>
        </w:rPr>
      </w:pPr>
      <w:r w:rsidRPr="00566076">
        <w:rPr>
          <w:rFonts w:cs="Arial"/>
          <w:sz w:val="22"/>
          <w:szCs w:val="22"/>
          <w:u w:val="single"/>
        </w:rPr>
        <w:t>Function</w:t>
      </w:r>
    </w:p>
    <w:p w14:paraId="7D0E11C6" w14:textId="77777777" w:rsidR="00454166" w:rsidRPr="00566076" w:rsidRDefault="00454166">
      <w:pPr>
        <w:rPr>
          <w:rFonts w:cs="Arial"/>
          <w:sz w:val="22"/>
          <w:szCs w:val="22"/>
        </w:rPr>
      </w:pPr>
    </w:p>
    <w:p w14:paraId="1FCCD0BE" w14:textId="77777777" w:rsidR="00454166" w:rsidRPr="00566076" w:rsidRDefault="005B6E3D" w:rsidP="00566076">
      <w:pPr>
        <w:numPr>
          <w:ilvl w:val="0"/>
          <w:numId w:val="9"/>
        </w:numPr>
        <w:tabs>
          <w:tab w:val="clear" w:pos="1080"/>
          <w:tab w:val="num" w:pos="360"/>
        </w:tabs>
        <w:spacing w:before="120" w:after="120"/>
        <w:ind w:left="360"/>
        <w:jc w:val="both"/>
        <w:rPr>
          <w:rFonts w:cs="Arial"/>
          <w:sz w:val="22"/>
          <w:szCs w:val="22"/>
        </w:rPr>
      </w:pPr>
      <w:r w:rsidRPr="00566076">
        <w:rPr>
          <w:rFonts w:cs="Arial"/>
          <w:sz w:val="22"/>
          <w:szCs w:val="22"/>
        </w:rPr>
        <w:t>Gather, investigate, and disseminate information between IT and the campus on all technology</w:t>
      </w:r>
      <w:r w:rsidR="00E719DF" w:rsidRPr="00566076">
        <w:rPr>
          <w:rFonts w:cs="Arial"/>
          <w:sz w:val="22"/>
          <w:szCs w:val="22"/>
        </w:rPr>
        <w:noBreakHyphen/>
      </w:r>
      <w:r w:rsidRPr="00566076">
        <w:rPr>
          <w:rFonts w:cs="Arial"/>
          <w:sz w:val="22"/>
          <w:szCs w:val="22"/>
        </w:rPr>
        <w:t>related issues in or out of the classroom.</w:t>
      </w:r>
    </w:p>
    <w:p w14:paraId="0F70CD96" w14:textId="77777777" w:rsidR="005B6E3D" w:rsidRPr="00566076" w:rsidRDefault="005B6E3D" w:rsidP="00566076">
      <w:pPr>
        <w:numPr>
          <w:ilvl w:val="0"/>
          <w:numId w:val="9"/>
        </w:numPr>
        <w:tabs>
          <w:tab w:val="clear" w:pos="1080"/>
          <w:tab w:val="num" w:pos="360"/>
        </w:tabs>
        <w:spacing w:before="120" w:after="120"/>
        <w:ind w:left="360"/>
        <w:jc w:val="both"/>
        <w:rPr>
          <w:rFonts w:cs="Arial"/>
          <w:sz w:val="22"/>
          <w:szCs w:val="22"/>
        </w:rPr>
      </w:pPr>
      <w:r w:rsidRPr="00566076">
        <w:rPr>
          <w:rFonts w:cs="Arial"/>
          <w:sz w:val="22"/>
          <w:szCs w:val="22"/>
        </w:rPr>
        <w:t xml:space="preserve">Work closely with all campus </w:t>
      </w:r>
      <w:r w:rsidR="00486B29" w:rsidRPr="00566076">
        <w:rPr>
          <w:rFonts w:cs="Arial"/>
          <w:sz w:val="22"/>
          <w:szCs w:val="22"/>
        </w:rPr>
        <w:t>constituencies</w:t>
      </w:r>
      <w:r w:rsidRPr="00566076">
        <w:rPr>
          <w:rFonts w:cs="Arial"/>
          <w:sz w:val="22"/>
          <w:szCs w:val="22"/>
        </w:rPr>
        <w:t xml:space="preserve"> to advise IT in providing </w:t>
      </w:r>
      <w:r w:rsidR="00486B29" w:rsidRPr="00566076">
        <w:rPr>
          <w:rFonts w:cs="Arial"/>
          <w:sz w:val="22"/>
          <w:szCs w:val="22"/>
        </w:rPr>
        <w:t>accessible</w:t>
      </w:r>
      <w:r w:rsidRPr="00566076">
        <w:rPr>
          <w:rFonts w:cs="Arial"/>
          <w:sz w:val="22"/>
          <w:szCs w:val="22"/>
        </w:rPr>
        <w:t xml:space="preserve"> support and the use of campus instructional technologies.</w:t>
      </w:r>
    </w:p>
    <w:p w14:paraId="758BAEAF" w14:textId="77777777" w:rsidR="005B6E3D" w:rsidRPr="00566076" w:rsidRDefault="004268E9" w:rsidP="00566076">
      <w:pPr>
        <w:numPr>
          <w:ilvl w:val="0"/>
          <w:numId w:val="9"/>
        </w:numPr>
        <w:tabs>
          <w:tab w:val="clear" w:pos="1080"/>
          <w:tab w:val="num" w:pos="360"/>
        </w:tabs>
        <w:spacing w:before="120" w:after="120"/>
        <w:ind w:left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P</w:t>
      </w:r>
      <w:r w:rsidR="005B6E3D" w:rsidRPr="00566076">
        <w:rPr>
          <w:rFonts w:cs="Arial"/>
          <w:sz w:val="22"/>
          <w:szCs w:val="22"/>
        </w:rPr>
        <w:t xml:space="preserve">rovide </w:t>
      </w:r>
      <w:r w:rsidR="00486B29" w:rsidRPr="00566076">
        <w:rPr>
          <w:rFonts w:cs="Arial"/>
          <w:sz w:val="22"/>
          <w:szCs w:val="22"/>
        </w:rPr>
        <w:t>direction in</w:t>
      </w:r>
      <w:r w:rsidR="005B6E3D" w:rsidRPr="00566076">
        <w:rPr>
          <w:rFonts w:cs="Arial"/>
          <w:sz w:val="22"/>
          <w:szCs w:val="22"/>
        </w:rPr>
        <w:t xml:space="preserve"> the development of integrated technology solutions by making recommendations for changes in campus policies or procedures in order to achieve </w:t>
      </w:r>
      <w:r w:rsidR="00486B29" w:rsidRPr="00566076">
        <w:rPr>
          <w:rFonts w:cs="Arial"/>
          <w:sz w:val="22"/>
          <w:szCs w:val="22"/>
        </w:rPr>
        <w:t>College</w:t>
      </w:r>
      <w:r w:rsidR="005B6E3D" w:rsidRPr="00566076">
        <w:rPr>
          <w:rFonts w:cs="Arial"/>
          <w:sz w:val="22"/>
          <w:szCs w:val="22"/>
        </w:rPr>
        <w:t xml:space="preserve"> </w:t>
      </w:r>
      <w:r w:rsidR="00486B29" w:rsidRPr="00566076">
        <w:rPr>
          <w:rFonts w:cs="Arial"/>
          <w:sz w:val="22"/>
          <w:szCs w:val="22"/>
        </w:rPr>
        <w:t>strategic</w:t>
      </w:r>
      <w:r w:rsidR="005B6E3D" w:rsidRPr="00566076">
        <w:rPr>
          <w:rFonts w:cs="Arial"/>
          <w:sz w:val="22"/>
          <w:szCs w:val="22"/>
        </w:rPr>
        <w:t xml:space="preserve"> goals or objectives.</w:t>
      </w:r>
    </w:p>
    <w:p w14:paraId="0AB95C73" w14:textId="1171D006" w:rsidR="005B6E3D" w:rsidRDefault="004268E9" w:rsidP="00566076">
      <w:pPr>
        <w:numPr>
          <w:ilvl w:val="0"/>
          <w:numId w:val="9"/>
        </w:numPr>
        <w:tabs>
          <w:tab w:val="clear" w:pos="1080"/>
          <w:tab w:val="num" w:pos="360"/>
        </w:tabs>
        <w:spacing w:before="120"/>
        <w:ind w:left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</w:t>
      </w:r>
      <w:r w:rsidR="005B6E3D" w:rsidRPr="00566076">
        <w:rPr>
          <w:rFonts w:cs="Arial"/>
          <w:sz w:val="22"/>
          <w:szCs w:val="22"/>
        </w:rPr>
        <w:t xml:space="preserve">dvise IT in the </w:t>
      </w:r>
      <w:r w:rsidR="00486B29" w:rsidRPr="00566076">
        <w:rPr>
          <w:rFonts w:cs="Arial"/>
          <w:sz w:val="22"/>
          <w:szCs w:val="22"/>
        </w:rPr>
        <w:t>development</w:t>
      </w:r>
      <w:r w:rsidR="005B6E3D" w:rsidRPr="00566076">
        <w:rPr>
          <w:rFonts w:cs="Arial"/>
          <w:sz w:val="22"/>
          <w:szCs w:val="22"/>
        </w:rPr>
        <w:t xml:space="preserve"> and review of the Technology Master </w:t>
      </w:r>
      <w:r w:rsidR="00486B29" w:rsidRPr="00566076">
        <w:rPr>
          <w:rFonts w:cs="Arial"/>
          <w:sz w:val="22"/>
          <w:szCs w:val="22"/>
        </w:rPr>
        <w:t>P</w:t>
      </w:r>
      <w:r w:rsidR="005B6E3D" w:rsidRPr="00566076">
        <w:rPr>
          <w:rFonts w:cs="Arial"/>
          <w:sz w:val="22"/>
          <w:szCs w:val="22"/>
        </w:rPr>
        <w:t xml:space="preserve">lan </w:t>
      </w:r>
      <w:r w:rsidR="00486B29" w:rsidRPr="00566076">
        <w:rPr>
          <w:rFonts w:cs="Arial"/>
          <w:sz w:val="22"/>
          <w:szCs w:val="22"/>
        </w:rPr>
        <w:t>including integration</w:t>
      </w:r>
      <w:r w:rsidR="005B6E3D" w:rsidRPr="00566076">
        <w:rPr>
          <w:rFonts w:cs="Arial"/>
          <w:sz w:val="22"/>
          <w:szCs w:val="22"/>
        </w:rPr>
        <w:t xml:space="preserve"> with other ca</w:t>
      </w:r>
      <w:r w:rsidR="00486B29" w:rsidRPr="00566076">
        <w:rPr>
          <w:rFonts w:cs="Arial"/>
          <w:sz w:val="22"/>
          <w:szCs w:val="22"/>
        </w:rPr>
        <w:t>m</w:t>
      </w:r>
      <w:r w:rsidR="005B6E3D" w:rsidRPr="00566076">
        <w:rPr>
          <w:rFonts w:cs="Arial"/>
          <w:sz w:val="22"/>
          <w:szCs w:val="22"/>
        </w:rPr>
        <w:t>pus planning processes.</w:t>
      </w:r>
    </w:p>
    <w:p w14:paraId="4C27D651" w14:textId="77777777" w:rsidR="007E1607" w:rsidRPr="00FF1663" w:rsidRDefault="007E1607">
      <w:pPr>
        <w:rPr>
          <w:rFonts w:cs="Arial"/>
          <w:sz w:val="16"/>
          <w:szCs w:val="16"/>
          <w:u w:val="single"/>
        </w:rPr>
      </w:pPr>
    </w:p>
    <w:p w14:paraId="4E786333" w14:textId="4DEE5B0D" w:rsidR="00454166" w:rsidRPr="00566076" w:rsidRDefault="00454166">
      <w:pPr>
        <w:rPr>
          <w:rFonts w:cs="Arial"/>
          <w:sz w:val="22"/>
          <w:szCs w:val="22"/>
          <w:u w:val="single"/>
        </w:rPr>
      </w:pPr>
      <w:r w:rsidRPr="00566076">
        <w:rPr>
          <w:rFonts w:cs="Arial"/>
          <w:sz w:val="22"/>
          <w:szCs w:val="22"/>
          <w:u w:val="single"/>
        </w:rPr>
        <w:t>Membership (</w:t>
      </w:r>
      <w:r w:rsidR="00FF1CA2" w:rsidRPr="00566076">
        <w:rPr>
          <w:rFonts w:cs="Arial"/>
          <w:sz w:val="22"/>
          <w:szCs w:val="22"/>
          <w:u w:val="single"/>
        </w:rPr>
        <w:t>15)</w:t>
      </w:r>
    </w:p>
    <w:p w14:paraId="7B82780F" w14:textId="77777777" w:rsidR="004C7546" w:rsidRPr="00566076" w:rsidRDefault="004C7546">
      <w:pPr>
        <w:rPr>
          <w:rFonts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4824"/>
        <w:gridCol w:w="1399"/>
        <w:gridCol w:w="2133"/>
        <w:gridCol w:w="1048"/>
      </w:tblGrid>
      <w:tr w:rsidR="004555F8" w:rsidRPr="00566076" w14:paraId="5C31AE10" w14:textId="77777777" w:rsidTr="006A3B47">
        <w:tc>
          <w:tcPr>
            <w:tcW w:w="522" w:type="dxa"/>
          </w:tcPr>
          <w:p w14:paraId="5744E42A" w14:textId="77777777" w:rsidR="004555F8" w:rsidRPr="00566076" w:rsidRDefault="004555F8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4824" w:type="dxa"/>
          </w:tcPr>
          <w:p w14:paraId="08F1FDE5" w14:textId="77777777" w:rsidR="004555F8" w:rsidRPr="006316EC" w:rsidRDefault="004555F8" w:rsidP="004555F8">
            <w:pPr>
              <w:jc w:val="center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Position Represented</w:t>
            </w:r>
          </w:p>
        </w:tc>
        <w:tc>
          <w:tcPr>
            <w:tcW w:w="3532" w:type="dxa"/>
            <w:gridSpan w:val="2"/>
          </w:tcPr>
          <w:p w14:paraId="46A5FD7A" w14:textId="77777777" w:rsidR="004555F8" w:rsidRPr="006316EC" w:rsidRDefault="004555F8" w:rsidP="004555F8">
            <w:pPr>
              <w:jc w:val="center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Name</w:t>
            </w:r>
          </w:p>
        </w:tc>
        <w:tc>
          <w:tcPr>
            <w:tcW w:w="1048" w:type="dxa"/>
          </w:tcPr>
          <w:p w14:paraId="68FA0F81" w14:textId="77777777" w:rsidR="004555F8" w:rsidRPr="006316EC" w:rsidRDefault="004555F8" w:rsidP="004555F8">
            <w:pPr>
              <w:jc w:val="center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Term</w:t>
            </w:r>
          </w:p>
        </w:tc>
      </w:tr>
      <w:tr w:rsidR="00506B98" w:rsidRPr="00566076" w14:paraId="4CDCCBFD" w14:textId="77777777" w:rsidTr="006A3B47">
        <w:tc>
          <w:tcPr>
            <w:tcW w:w="522" w:type="dxa"/>
          </w:tcPr>
          <w:p w14:paraId="78EF92B8" w14:textId="77777777" w:rsidR="00506B98" w:rsidRPr="00566076" w:rsidRDefault="00506B98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.</w:t>
            </w:r>
          </w:p>
        </w:tc>
        <w:tc>
          <w:tcPr>
            <w:tcW w:w="4824" w:type="dxa"/>
          </w:tcPr>
          <w:p w14:paraId="19DCA72A" w14:textId="77777777" w:rsidR="00506B98" w:rsidRPr="006316EC" w:rsidRDefault="005B52A2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Chief Technology Officer (</w:t>
            </w:r>
            <w:r w:rsidR="003E4927" w:rsidRPr="006316EC">
              <w:rPr>
                <w:rFonts w:cs="Arial"/>
                <w:sz w:val="22"/>
                <w:szCs w:val="22"/>
              </w:rPr>
              <w:t>Co-</w:t>
            </w:r>
            <w:r w:rsidRPr="006316EC">
              <w:rPr>
                <w:rFonts w:cs="Arial"/>
                <w:sz w:val="22"/>
                <w:szCs w:val="22"/>
              </w:rPr>
              <w:t>Chair)</w:t>
            </w:r>
          </w:p>
        </w:tc>
        <w:tc>
          <w:tcPr>
            <w:tcW w:w="3532" w:type="dxa"/>
            <w:gridSpan w:val="2"/>
          </w:tcPr>
          <w:p w14:paraId="4105B5B9" w14:textId="605776D8" w:rsidR="006A4759" w:rsidRPr="006316EC" w:rsidRDefault="006A4759" w:rsidP="006A4759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Anthony Moore </w:t>
            </w:r>
          </w:p>
        </w:tc>
        <w:tc>
          <w:tcPr>
            <w:tcW w:w="1048" w:type="dxa"/>
          </w:tcPr>
          <w:p w14:paraId="13194E48" w14:textId="77777777" w:rsidR="00506B98" w:rsidRPr="006316EC" w:rsidRDefault="006A3B47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o</w:t>
            </w:r>
            <w:r w:rsidR="00D34359" w:rsidRPr="006316EC">
              <w:rPr>
                <w:rFonts w:cs="Arial"/>
                <w:sz w:val="22"/>
                <w:szCs w:val="22"/>
              </w:rPr>
              <w:t>ngoing</w:t>
            </w:r>
          </w:p>
        </w:tc>
      </w:tr>
      <w:tr w:rsidR="003E4927" w:rsidRPr="00566076" w14:paraId="1A3CC350" w14:textId="77777777" w:rsidTr="003E4927">
        <w:tc>
          <w:tcPr>
            <w:tcW w:w="522" w:type="dxa"/>
          </w:tcPr>
          <w:p w14:paraId="4D8A8CB7" w14:textId="77777777" w:rsidR="003E4927" w:rsidRPr="00566076" w:rsidRDefault="003E4927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2.</w:t>
            </w:r>
          </w:p>
        </w:tc>
        <w:tc>
          <w:tcPr>
            <w:tcW w:w="4824" w:type="dxa"/>
          </w:tcPr>
          <w:p w14:paraId="57452038" w14:textId="7630B644" w:rsidR="003E4927" w:rsidRPr="006316EC" w:rsidRDefault="003E4927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Director, Academic Technology</w:t>
            </w:r>
          </w:p>
        </w:tc>
        <w:tc>
          <w:tcPr>
            <w:tcW w:w="1399" w:type="dxa"/>
            <w:tcBorders>
              <w:right w:val="nil"/>
            </w:tcBorders>
          </w:tcPr>
          <w:p w14:paraId="11F1F916" w14:textId="086C86D6" w:rsidR="003E4927" w:rsidRPr="006316EC" w:rsidRDefault="003E4927" w:rsidP="003E4927">
            <w:pPr>
              <w:rPr>
                <w:rFonts w:cs="Arial"/>
                <w:strike/>
                <w:sz w:val="22"/>
                <w:szCs w:val="22"/>
              </w:rPr>
            </w:pPr>
          </w:p>
        </w:tc>
        <w:tc>
          <w:tcPr>
            <w:tcW w:w="2133" w:type="dxa"/>
            <w:tcBorders>
              <w:left w:val="nil"/>
            </w:tcBorders>
          </w:tcPr>
          <w:p w14:paraId="0AED7452" w14:textId="67806289" w:rsidR="00F16145" w:rsidRPr="006316EC" w:rsidRDefault="001F5A9B" w:rsidP="006A3B47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Michael Carr </w:t>
            </w:r>
          </w:p>
        </w:tc>
        <w:tc>
          <w:tcPr>
            <w:tcW w:w="1048" w:type="dxa"/>
          </w:tcPr>
          <w:p w14:paraId="52943186" w14:textId="77777777" w:rsidR="003E4927" w:rsidRPr="006316EC" w:rsidRDefault="003E4927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ongoing</w:t>
            </w:r>
          </w:p>
        </w:tc>
      </w:tr>
      <w:tr w:rsidR="00506B98" w:rsidRPr="00566076" w14:paraId="643C697A" w14:textId="77777777" w:rsidTr="006A3B47">
        <w:tc>
          <w:tcPr>
            <w:tcW w:w="522" w:type="dxa"/>
          </w:tcPr>
          <w:p w14:paraId="281DA18A" w14:textId="77777777" w:rsidR="00506B98" w:rsidRPr="00566076" w:rsidRDefault="00506B98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3.</w:t>
            </w:r>
          </w:p>
        </w:tc>
        <w:tc>
          <w:tcPr>
            <w:tcW w:w="4824" w:type="dxa"/>
          </w:tcPr>
          <w:p w14:paraId="13CAFDEE" w14:textId="77777777" w:rsidR="00506B98" w:rsidRPr="006316EC" w:rsidRDefault="00D34359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Vice </w:t>
            </w:r>
            <w:r w:rsidR="003E4927" w:rsidRPr="006316EC">
              <w:rPr>
                <w:rFonts w:cs="Arial"/>
                <w:sz w:val="22"/>
                <w:szCs w:val="22"/>
              </w:rPr>
              <w:t>President, Student Services or D</w:t>
            </w:r>
            <w:r w:rsidRPr="006316EC">
              <w:rPr>
                <w:rFonts w:cs="Arial"/>
                <w:sz w:val="22"/>
                <w:szCs w:val="22"/>
              </w:rPr>
              <w:t>esignee</w:t>
            </w:r>
          </w:p>
        </w:tc>
        <w:tc>
          <w:tcPr>
            <w:tcW w:w="3532" w:type="dxa"/>
            <w:gridSpan w:val="2"/>
          </w:tcPr>
          <w:p w14:paraId="6D7C6248" w14:textId="41EA30AC" w:rsidR="003B084B" w:rsidRPr="006316EC" w:rsidRDefault="003B084B" w:rsidP="00721F09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George Bradshaw</w:t>
            </w:r>
          </w:p>
        </w:tc>
        <w:tc>
          <w:tcPr>
            <w:tcW w:w="1048" w:type="dxa"/>
          </w:tcPr>
          <w:p w14:paraId="57D367A7" w14:textId="77777777" w:rsidR="00506B98" w:rsidRPr="006316EC" w:rsidRDefault="006A3B47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o</w:t>
            </w:r>
            <w:r w:rsidR="00D34359" w:rsidRPr="006316EC">
              <w:rPr>
                <w:rFonts w:cs="Arial"/>
                <w:sz w:val="22"/>
                <w:szCs w:val="22"/>
              </w:rPr>
              <w:t>ngoing</w:t>
            </w:r>
          </w:p>
        </w:tc>
      </w:tr>
      <w:tr w:rsidR="00506B98" w:rsidRPr="00566076" w14:paraId="530C48D3" w14:textId="77777777" w:rsidTr="006A3B47">
        <w:tc>
          <w:tcPr>
            <w:tcW w:w="522" w:type="dxa"/>
          </w:tcPr>
          <w:p w14:paraId="7CA7582A" w14:textId="77777777" w:rsidR="00506B98" w:rsidRPr="00566076" w:rsidRDefault="00D34359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4.</w:t>
            </w:r>
          </w:p>
        </w:tc>
        <w:tc>
          <w:tcPr>
            <w:tcW w:w="4824" w:type="dxa"/>
          </w:tcPr>
          <w:p w14:paraId="3AEE4436" w14:textId="19FFEF70" w:rsidR="00506B98" w:rsidRPr="006316EC" w:rsidRDefault="00D34359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Associate Vice President, </w:t>
            </w:r>
            <w:r w:rsidR="00AF36C4" w:rsidRPr="006316EC">
              <w:rPr>
                <w:rFonts w:cs="Arial"/>
                <w:sz w:val="22"/>
                <w:szCs w:val="22"/>
              </w:rPr>
              <w:t xml:space="preserve">Administrative Services </w:t>
            </w:r>
            <w:r w:rsidRPr="006316EC">
              <w:rPr>
                <w:rFonts w:cs="Arial"/>
                <w:sz w:val="22"/>
                <w:szCs w:val="22"/>
              </w:rPr>
              <w:t xml:space="preserve">or </w:t>
            </w:r>
            <w:r w:rsidR="005B52A2" w:rsidRPr="006316EC">
              <w:rPr>
                <w:rFonts w:cs="Arial"/>
                <w:sz w:val="22"/>
                <w:szCs w:val="22"/>
              </w:rPr>
              <w:t>D</w:t>
            </w:r>
            <w:r w:rsidR="00674030" w:rsidRPr="006316EC">
              <w:rPr>
                <w:rFonts w:cs="Arial"/>
                <w:sz w:val="22"/>
                <w:szCs w:val="22"/>
              </w:rPr>
              <w:t>esignee</w:t>
            </w:r>
          </w:p>
        </w:tc>
        <w:tc>
          <w:tcPr>
            <w:tcW w:w="3532" w:type="dxa"/>
            <w:gridSpan w:val="2"/>
          </w:tcPr>
          <w:p w14:paraId="61BB9652" w14:textId="0121F0AE" w:rsidR="006A4759" w:rsidRPr="006316EC" w:rsidRDefault="006A4759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Angelic Davis</w:t>
            </w:r>
          </w:p>
        </w:tc>
        <w:tc>
          <w:tcPr>
            <w:tcW w:w="1048" w:type="dxa"/>
          </w:tcPr>
          <w:p w14:paraId="7482A54C" w14:textId="77777777" w:rsidR="00506B98" w:rsidRPr="006316EC" w:rsidRDefault="006A3B47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o</w:t>
            </w:r>
            <w:r w:rsidR="00D34359" w:rsidRPr="006316EC">
              <w:rPr>
                <w:rFonts w:cs="Arial"/>
                <w:sz w:val="22"/>
                <w:szCs w:val="22"/>
              </w:rPr>
              <w:t>ngoing</w:t>
            </w:r>
          </w:p>
        </w:tc>
      </w:tr>
      <w:tr w:rsidR="005B6E3D" w:rsidRPr="00566076" w14:paraId="0A263FE9" w14:textId="77777777" w:rsidTr="006A3B47">
        <w:tc>
          <w:tcPr>
            <w:tcW w:w="522" w:type="dxa"/>
          </w:tcPr>
          <w:p w14:paraId="19529601" w14:textId="77777777" w:rsidR="005B6E3D" w:rsidRPr="00566076" w:rsidRDefault="005B6E3D" w:rsidP="001C7854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5.</w:t>
            </w:r>
          </w:p>
        </w:tc>
        <w:tc>
          <w:tcPr>
            <w:tcW w:w="4824" w:type="dxa"/>
            <w:vMerge w:val="restart"/>
          </w:tcPr>
          <w:p w14:paraId="1051658E" w14:textId="77777777" w:rsidR="005B6E3D" w:rsidRPr="006316EC" w:rsidRDefault="00B4771B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Management</w:t>
            </w:r>
            <w:r w:rsidR="005B52A2" w:rsidRPr="006316EC">
              <w:rPr>
                <w:rFonts w:cs="Arial"/>
                <w:sz w:val="22"/>
                <w:szCs w:val="22"/>
              </w:rPr>
              <w:t xml:space="preserve"> (appointed by </w:t>
            </w:r>
            <w:r w:rsidR="003E4927" w:rsidRPr="006316EC">
              <w:rPr>
                <w:rFonts w:cs="Arial"/>
                <w:sz w:val="22"/>
                <w:szCs w:val="22"/>
              </w:rPr>
              <w:t xml:space="preserve">the </w:t>
            </w:r>
            <w:r w:rsidR="005B52A2" w:rsidRPr="006316EC">
              <w:rPr>
                <w:rFonts w:cs="Arial"/>
                <w:sz w:val="22"/>
                <w:szCs w:val="22"/>
              </w:rPr>
              <w:t>Vice President, Instruction)</w:t>
            </w:r>
          </w:p>
        </w:tc>
        <w:tc>
          <w:tcPr>
            <w:tcW w:w="3532" w:type="dxa"/>
            <w:gridSpan w:val="2"/>
          </w:tcPr>
          <w:p w14:paraId="1DB1AD1D" w14:textId="2AE30C0A" w:rsidR="00363A15" w:rsidRPr="006316EC" w:rsidRDefault="00EB61E8" w:rsidP="00506B98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Vacant</w:t>
            </w:r>
            <w:r w:rsidR="008E748B" w:rsidRPr="006316EC">
              <w:rPr>
                <w:rFonts w:cs="Arial"/>
                <w:strike/>
                <w:sz w:val="22"/>
                <w:szCs w:val="22"/>
              </w:rPr>
              <w:t xml:space="preserve"> </w:t>
            </w:r>
          </w:p>
        </w:tc>
        <w:tc>
          <w:tcPr>
            <w:tcW w:w="1048" w:type="dxa"/>
          </w:tcPr>
          <w:p w14:paraId="444AF1AD" w14:textId="44A27675" w:rsidR="008E748B" w:rsidRPr="006316EC" w:rsidRDefault="008E748B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5B6E3D" w:rsidRPr="00566076" w14:paraId="3EBE1988" w14:textId="77777777" w:rsidTr="006A3B47">
        <w:tc>
          <w:tcPr>
            <w:tcW w:w="522" w:type="dxa"/>
          </w:tcPr>
          <w:p w14:paraId="786E7AC0" w14:textId="77777777" w:rsidR="005B6E3D" w:rsidRPr="00566076" w:rsidRDefault="00816212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6.</w:t>
            </w:r>
          </w:p>
        </w:tc>
        <w:tc>
          <w:tcPr>
            <w:tcW w:w="4824" w:type="dxa"/>
            <w:vMerge/>
          </w:tcPr>
          <w:p w14:paraId="4167FEED" w14:textId="77777777" w:rsidR="005B6E3D" w:rsidRPr="006316EC" w:rsidRDefault="005B6E3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532" w:type="dxa"/>
            <w:gridSpan w:val="2"/>
          </w:tcPr>
          <w:p w14:paraId="4DABA895" w14:textId="6351B88B" w:rsidR="00CA7001" w:rsidRPr="006316EC" w:rsidRDefault="008E748B" w:rsidP="00506B98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Katie Datko</w:t>
            </w:r>
            <w:r w:rsidRPr="006316EC">
              <w:rPr>
                <w:rFonts w:cs="Arial"/>
                <w:strike/>
                <w:sz w:val="22"/>
                <w:szCs w:val="22"/>
              </w:rPr>
              <w:t xml:space="preserve"> </w:t>
            </w:r>
          </w:p>
        </w:tc>
        <w:tc>
          <w:tcPr>
            <w:tcW w:w="1048" w:type="dxa"/>
          </w:tcPr>
          <w:p w14:paraId="4D6F37D7" w14:textId="78AE6FAB" w:rsidR="00CA7001" w:rsidRPr="006316EC" w:rsidRDefault="00CA7001" w:rsidP="00506B98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0-23</w:t>
            </w:r>
          </w:p>
        </w:tc>
      </w:tr>
      <w:tr w:rsidR="001F4624" w:rsidRPr="00566076" w14:paraId="46679153" w14:textId="77777777" w:rsidTr="006A3B47">
        <w:tc>
          <w:tcPr>
            <w:tcW w:w="522" w:type="dxa"/>
          </w:tcPr>
          <w:p w14:paraId="1DE65BDD" w14:textId="77777777" w:rsidR="001F4624" w:rsidRPr="00566076" w:rsidRDefault="001F4624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7.</w:t>
            </w:r>
          </w:p>
        </w:tc>
        <w:tc>
          <w:tcPr>
            <w:tcW w:w="4824" w:type="dxa"/>
            <w:vMerge w:val="restart"/>
          </w:tcPr>
          <w:p w14:paraId="295EDE84" w14:textId="77777777" w:rsidR="001F4624" w:rsidRPr="006316EC" w:rsidRDefault="001F4624" w:rsidP="005B52A2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Faculty (appointed by the Academic Senate)</w:t>
            </w:r>
          </w:p>
        </w:tc>
        <w:tc>
          <w:tcPr>
            <w:tcW w:w="3532" w:type="dxa"/>
            <w:gridSpan w:val="2"/>
          </w:tcPr>
          <w:p w14:paraId="378B2E64" w14:textId="53E2E968" w:rsidR="003D0394" w:rsidRPr="006316EC" w:rsidRDefault="003D0394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Kelly Coreas</w:t>
            </w:r>
          </w:p>
        </w:tc>
        <w:tc>
          <w:tcPr>
            <w:tcW w:w="1048" w:type="dxa"/>
          </w:tcPr>
          <w:p w14:paraId="717F9442" w14:textId="09CCB4AE" w:rsidR="003B084B" w:rsidRPr="006316EC" w:rsidRDefault="003B084B" w:rsidP="00506B98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0-23</w:t>
            </w:r>
          </w:p>
        </w:tc>
      </w:tr>
      <w:tr w:rsidR="001F4624" w:rsidRPr="00566076" w14:paraId="738467DC" w14:textId="77777777" w:rsidTr="006A3B47">
        <w:tc>
          <w:tcPr>
            <w:tcW w:w="522" w:type="dxa"/>
          </w:tcPr>
          <w:p w14:paraId="0E3F05FB" w14:textId="77777777" w:rsidR="001F4624" w:rsidRPr="00566076" w:rsidRDefault="001F4624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8.</w:t>
            </w:r>
          </w:p>
        </w:tc>
        <w:tc>
          <w:tcPr>
            <w:tcW w:w="4824" w:type="dxa"/>
            <w:vMerge/>
          </w:tcPr>
          <w:p w14:paraId="22D52615" w14:textId="77777777" w:rsidR="001F4624" w:rsidRPr="006316EC" w:rsidRDefault="001F462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532" w:type="dxa"/>
            <w:gridSpan w:val="2"/>
          </w:tcPr>
          <w:p w14:paraId="6622BA6F" w14:textId="51218F53" w:rsidR="00B109ED" w:rsidRPr="006316EC" w:rsidRDefault="008E748B" w:rsidP="00506B98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Mary McGuire</w:t>
            </w:r>
            <w:r w:rsidRPr="006316EC">
              <w:rPr>
                <w:rFonts w:cs="Arial"/>
                <w:strike/>
                <w:sz w:val="22"/>
                <w:szCs w:val="22"/>
              </w:rPr>
              <w:t xml:space="preserve"> </w:t>
            </w:r>
          </w:p>
        </w:tc>
        <w:tc>
          <w:tcPr>
            <w:tcW w:w="1048" w:type="dxa"/>
          </w:tcPr>
          <w:p w14:paraId="5D57271D" w14:textId="45B66E98" w:rsidR="008E748B" w:rsidRPr="006316EC" w:rsidRDefault="008E748B" w:rsidP="00692C71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1F4624" w:rsidRPr="00566076" w14:paraId="793E1E2F" w14:textId="77777777" w:rsidTr="006A3B47">
        <w:tc>
          <w:tcPr>
            <w:tcW w:w="522" w:type="dxa"/>
          </w:tcPr>
          <w:p w14:paraId="39916B71" w14:textId="77777777" w:rsidR="001F4624" w:rsidRPr="00566076" w:rsidRDefault="001F4624" w:rsidP="006A3B47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9.</w:t>
            </w:r>
          </w:p>
        </w:tc>
        <w:tc>
          <w:tcPr>
            <w:tcW w:w="4824" w:type="dxa"/>
            <w:vMerge/>
          </w:tcPr>
          <w:p w14:paraId="1AD3A618" w14:textId="77777777" w:rsidR="001F4624" w:rsidRPr="006316EC" w:rsidRDefault="001F4624" w:rsidP="006A3B4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532" w:type="dxa"/>
            <w:gridSpan w:val="2"/>
          </w:tcPr>
          <w:p w14:paraId="4497AA9B" w14:textId="6EF31031" w:rsidR="001F4624" w:rsidRPr="006316EC" w:rsidRDefault="00CA7001" w:rsidP="001F5A9B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(Co-Chair)               </w:t>
            </w:r>
            <w:r w:rsidR="001F5A9B" w:rsidRPr="006316EC">
              <w:rPr>
                <w:rFonts w:cs="Arial"/>
                <w:sz w:val="22"/>
                <w:szCs w:val="22"/>
              </w:rPr>
              <w:t>Jaishri</w:t>
            </w:r>
            <w:r w:rsidR="001F4624" w:rsidRPr="006316EC">
              <w:rPr>
                <w:rFonts w:cs="Arial"/>
                <w:strike/>
                <w:sz w:val="22"/>
                <w:szCs w:val="22"/>
              </w:rPr>
              <w:t xml:space="preserve"> </w:t>
            </w:r>
            <w:r w:rsidR="001F4624" w:rsidRPr="006316EC">
              <w:rPr>
                <w:rFonts w:cs="Arial"/>
                <w:sz w:val="22"/>
                <w:szCs w:val="22"/>
              </w:rPr>
              <w:t>Mehta</w:t>
            </w:r>
          </w:p>
        </w:tc>
        <w:tc>
          <w:tcPr>
            <w:tcW w:w="1048" w:type="dxa"/>
          </w:tcPr>
          <w:p w14:paraId="0978C584" w14:textId="6094CB9E" w:rsidR="001F4624" w:rsidRPr="006316EC" w:rsidRDefault="00395456" w:rsidP="00395456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6A3B47" w:rsidRPr="00566076" w14:paraId="17AA7FDF" w14:textId="77777777" w:rsidTr="006A3B47">
        <w:tc>
          <w:tcPr>
            <w:tcW w:w="522" w:type="dxa"/>
          </w:tcPr>
          <w:p w14:paraId="5F18EAFB" w14:textId="77777777" w:rsidR="006A3B47" w:rsidRPr="00566076" w:rsidRDefault="006A3B47" w:rsidP="006A3B47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0.</w:t>
            </w:r>
          </w:p>
        </w:tc>
        <w:tc>
          <w:tcPr>
            <w:tcW w:w="4824" w:type="dxa"/>
          </w:tcPr>
          <w:p w14:paraId="59FB8D67" w14:textId="77777777" w:rsidR="006A3B47" w:rsidRPr="006316EC" w:rsidRDefault="001F4624" w:rsidP="001F4624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Faculty </w:t>
            </w:r>
            <w:r w:rsidR="00B4771B" w:rsidRPr="006316EC">
              <w:rPr>
                <w:rFonts w:cs="Arial"/>
                <w:sz w:val="22"/>
                <w:szCs w:val="22"/>
              </w:rPr>
              <w:t xml:space="preserve">representing Distance Learning </w:t>
            </w:r>
            <w:r w:rsidRPr="006316EC">
              <w:rPr>
                <w:rFonts w:cs="Arial"/>
                <w:sz w:val="22"/>
                <w:szCs w:val="22"/>
              </w:rPr>
              <w:t>(appointed by the Academic Senate</w:t>
            </w:r>
            <w:r w:rsidR="004268E9" w:rsidRPr="006316EC">
              <w:rPr>
                <w:rFonts w:cs="Arial"/>
                <w:sz w:val="22"/>
                <w:szCs w:val="22"/>
              </w:rPr>
              <w:t>)</w:t>
            </w:r>
          </w:p>
        </w:tc>
        <w:tc>
          <w:tcPr>
            <w:tcW w:w="3532" w:type="dxa"/>
            <w:gridSpan w:val="2"/>
          </w:tcPr>
          <w:p w14:paraId="226C89AD" w14:textId="73FFEC41" w:rsidR="003D0394" w:rsidRPr="006316EC" w:rsidRDefault="00395456" w:rsidP="003D0394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048" w:type="dxa"/>
          </w:tcPr>
          <w:p w14:paraId="38EA82D9" w14:textId="686A463F" w:rsidR="00395456" w:rsidRPr="006316EC" w:rsidRDefault="00395456" w:rsidP="004268E9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B109ED" w:rsidRPr="00566076" w14:paraId="668B367D" w14:textId="77777777" w:rsidTr="006A3B47">
        <w:tc>
          <w:tcPr>
            <w:tcW w:w="522" w:type="dxa"/>
          </w:tcPr>
          <w:p w14:paraId="02F85AF8" w14:textId="77777777" w:rsidR="00B109ED" w:rsidRPr="00566076" w:rsidRDefault="00B109ED" w:rsidP="00B109ED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1.</w:t>
            </w:r>
          </w:p>
        </w:tc>
        <w:tc>
          <w:tcPr>
            <w:tcW w:w="4824" w:type="dxa"/>
          </w:tcPr>
          <w:p w14:paraId="0CC67E1D" w14:textId="267517C2" w:rsidR="00B109ED" w:rsidRPr="006316EC" w:rsidRDefault="00B109ED" w:rsidP="00B109ED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 xml:space="preserve">Faculty </w:t>
            </w:r>
            <w:r w:rsidR="00941F11" w:rsidRPr="006316EC">
              <w:rPr>
                <w:rFonts w:cs="Arial"/>
                <w:sz w:val="22"/>
                <w:szCs w:val="22"/>
              </w:rPr>
              <w:t>representing Nonc</w:t>
            </w:r>
            <w:r w:rsidRPr="006316EC">
              <w:rPr>
                <w:rFonts w:cs="Arial"/>
                <w:sz w:val="22"/>
                <w:szCs w:val="22"/>
              </w:rPr>
              <w:t>redit (appointed by the Academic Senate)</w:t>
            </w:r>
          </w:p>
        </w:tc>
        <w:tc>
          <w:tcPr>
            <w:tcW w:w="3532" w:type="dxa"/>
            <w:gridSpan w:val="2"/>
          </w:tcPr>
          <w:p w14:paraId="35E0E3D9" w14:textId="77BBC38C" w:rsidR="003D0394" w:rsidRPr="006316EC" w:rsidRDefault="00395456" w:rsidP="00FE2D3B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048" w:type="dxa"/>
          </w:tcPr>
          <w:p w14:paraId="0F91C6FB" w14:textId="23CCA950" w:rsidR="00B109ED" w:rsidRPr="006316EC" w:rsidRDefault="00395456" w:rsidP="00395456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B109ED" w:rsidRPr="00566076" w14:paraId="3A9C96A9" w14:textId="77777777" w:rsidTr="006A3B47">
        <w:tc>
          <w:tcPr>
            <w:tcW w:w="522" w:type="dxa"/>
          </w:tcPr>
          <w:p w14:paraId="05B6592B" w14:textId="77777777" w:rsidR="00B109ED" w:rsidRPr="00566076" w:rsidRDefault="00B109ED" w:rsidP="00B109ED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2.</w:t>
            </w:r>
          </w:p>
        </w:tc>
        <w:tc>
          <w:tcPr>
            <w:tcW w:w="4824" w:type="dxa"/>
            <w:vMerge w:val="restart"/>
          </w:tcPr>
          <w:p w14:paraId="3F876E7C" w14:textId="77777777" w:rsidR="00B109ED" w:rsidRPr="006316EC" w:rsidRDefault="00B109ED" w:rsidP="00B109ED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Classified (appointed by CSEA 262)</w:t>
            </w:r>
          </w:p>
        </w:tc>
        <w:tc>
          <w:tcPr>
            <w:tcW w:w="3532" w:type="dxa"/>
            <w:gridSpan w:val="2"/>
          </w:tcPr>
          <w:p w14:paraId="49A656CD" w14:textId="19AFDAA0" w:rsidR="00B109ED" w:rsidRPr="006316EC" w:rsidRDefault="007E1607" w:rsidP="00B109ED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Vacant</w:t>
            </w:r>
          </w:p>
        </w:tc>
        <w:tc>
          <w:tcPr>
            <w:tcW w:w="1048" w:type="dxa"/>
          </w:tcPr>
          <w:p w14:paraId="0D5CC274" w14:textId="36A68761" w:rsidR="00B109ED" w:rsidRPr="006316EC" w:rsidRDefault="007E1607" w:rsidP="007E1607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B109ED" w:rsidRPr="00566076" w14:paraId="6AB5837B" w14:textId="77777777" w:rsidTr="006A3B47">
        <w:tc>
          <w:tcPr>
            <w:tcW w:w="522" w:type="dxa"/>
          </w:tcPr>
          <w:p w14:paraId="244CA5EA" w14:textId="77777777" w:rsidR="00B109ED" w:rsidRPr="00566076" w:rsidRDefault="00B109ED" w:rsidP="00B109ED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3.</w:t>
            </w:r>
          </w:p>
        </w:tc>
        <w:tc>
          <w:tcPr>
            <w:tcW w:w="4824" w:type="dxa"/>
            <w:vMerge/>
          </w:tcPr>
          <w:p w14:paraId="2B85D7A7" w14:textId="77777777" w:rsidR="00B109ED" w:rsidRPr="006316EC" w:rsidRDefault="00B109ED" w:rsidP="00B109E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532" w:type="dxa"/>
            <w:gridSpan w:val="2"/>
          </w:tcPr>
          <w:p w14:paraId="48AEECBF" w14:textId="77777777" w:rsidR="00B109ED" w:rsidRPr="006316EC" w:rsidRDefault="00B109ED" w:rsidP="00B109ED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Joe Vasquez</w:t>
            </w:r>
          </w:p>
        </w:tc>
        <w:tc>
          <w:tcPr>
            <w:tcW w:w="1048" w:type="dxa"/>
          </w:tcPr>
          <w:p w14:paraId="79BD355F" w14:textId="55038A1A" w:rsidR="00B109ED" w:rsidRPr="006316EC" w:rsidRDefault="007E1607" w:rsidP="007E1607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5</w:t>
            </w:r>
          </w:p>
        </w:tc>
      </w:tr>
      <w:tr w:rsidR="00B109ED" w:rsidRPr="00566076" w14:paraId="1FD7DB39" w14:textId="77777777" w:rsidTr="006A3B47">
        <w:tc>
          <w:tcPr>
            <w:tcW w:w="522" w:type="dxa"/>
          </w:tcPr>
          <w:p w14:paraId="5081FD32" w14:textId="77777777" w:rsidR="00B109ED" w:rsidRPr="00566076" w:rsidRDefault="00B109ED" w:rsidP="00B109ED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 xml:space="preserve">14. </w:t>
            </w:r>
          </w:p>
        </w:tc>
        <w:tc>
          <w:tcPr>
            <w:tcW w:w="4824" w:type="dxa"/>
            <w:vMerge w:val="restart"/>
          </w:tcPr>
          <w:p w14:paraId="25DB3624" w14:textId="77777777" w:rsidR="00B109ED" w:rsidRPr="006316EC" w:rsidRDefault="00B109ED" w:rsidP="00B109ED">
            <w:pPr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Students (appointed by the Associated Students)</w:t>
            </w:r>
          </w:p>
        </w:tc>
        <w:tc>
          <w:tcPr>
            <w:tcW w:w="3532" w:type="dxa"/>
            <w:gridSpan w:val="2"/>
          </w:tcPr>
          <w:p w14:paraId="65B8C7C9" w14:textId="2AA65FA9" w:rsidR="006A4759" w:rsidRPr="006316EC" w:rsidRDefault="006A4759" w:rsidP="001F5A9B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John Uy</w:t>
            </w:r>
          </w:p>
        </w:tc>
        <w:tc>
          <w:tcPr>
            <w:tcW w:w="1048" w:type="dxa"/>
          </w:tcPr>
          <w:p w14:paraId="7CD55982" w14:textId="3AECC8A9" w:rsidR="007E1607" w:rsidRPr="006316EC" w:rsidRDefault="007E1607" w:rsidP="00B109ED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3</w:t>
            </w:r>
          </w:p>
        </w:tc>
      </w:tr>
      <w:tr w:rsidR="00B109ED" w:rsidRPr="00566076" w14:paraId="2E232CBD" w14:textId="77777777" w:rsidTr="006A3B47">
        <w:tc>
          <w:tcPr>
            <w:tcW w:w="522" w:type="dxa"/>
          </w:tcPr>
          <w:p w14:paraId="3701CB16" w14:textId="77777777" w:rsidR="00B109ED" w:rsidRPr="00566076" w:rsidRDefault="00B109ED" w:rsidP="00B109ED">
            <w:pPr>
              <w:rPr>
                <w:rFonts w:cs="Arial"/>
                <w:sz w:val="22"/>
                <w:szCs w:val="22"/>
              </w:rPr>
            </w:pPr>
            <w:r w:rsidRPr="00566076">
              <w:rPr>
                <w:rFonts w:cs="Arial"/>
                <w:sz w:val="22"/>
                <w:szCs w:val="22"/>
              </w:rPr>
              <w:t>15.</w:t>
            </w:r>
          </w:p>
        </w:tc>
        <w:tc>
          <w:tcPr>
            <w:tcW w:w="4824" w:type="dxa"/>
            <w:vMerge/>
          </w:tcPr>
          <w:p w14:paraId="5AD8D95E" w14:textId="77777777" w:rsidR="00B109ED" w:rsidRPr="006316EC" w:rsidRDefault="00B109ED" w:rsidP="00B109ED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3532" w:type="dxa"/>
            <w:gridSpan w:val="2"/>
          </w:tcPr>
          <w:p w14:paraId="4C17C4D6" w14:textId="6D06B0D6" w:rsidR="00B109ED" w:rsidRPr="006316EC" w:rsidRDefault="003B602A" w:rsidP="00B109ED">
            <w:pPr>
              <w:jc w:val="right"/>
              <w:rPr>
                <w:rFonts w:cs="Arial"/>
                <w:strike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Deyi Chen</w:t>
            </w:r>
          </w:p>
        </w:tc>
        <w:tc>
          <w:tcPr>
            <w:tcW w:w="1048" w:type="dxa"/>
          </w:tcPr>
          <w:p w14:paraId="46E72FD7" w14:textId="4C35FB16" w:rsidR="00CA7001" w:rsidRPr="006316EC" w:rsidRDefault="007E1607" w:rsidP="007E1607">
            <w:pPr>
              <w:jc w:val="right"/>
              <w:rPr>
                <w:rFonts w:cs="Arial"/>
                <w:sz w:val="22"/>
                <w:szCs w:val="22"/>
              </w:rPr>
            </w:pPr>
            <w:r w:rsidRPr="006316EC">
              <w:rPr>
                <w:rFonts w:cs="Arial"/>
                <w:sz w:val="22"/>
                <w:szCs w:val="22"/>
              </w:rPr>
              <w:t>2022-23</w:t>
            </w:r>
          </w:p>
        </w:tc>
      </w:tr>
    </w:tbl>
    <w:p w14:paraId="2BF1F8BE" w14:textId="2562FD83" w:rsidR="00B57FA9" w:rsidRPr="00B963D8" w:rsidRDefault="002F1AE6" w:rsidP="00A4390C">
      <w:pPr>
        <w:rPr>
          <w:rFonts w:cs="Arial"/>
          <w:spacing w:val="-3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br w:type="page"/>
      </w:r>
      <w:r w:rsidR="00A4390C">
        <w:rPr>
          <w:rFonts w:cs="Arial"/>
          <w:spacing w:val="-3"/>
          <w:sz w:val="22"/>
          <w:szCs w:val="22"/>
        </w:rPr>
        <w:lastRenderedPageBreak/>
        <w:t>M</w:t>
      </w:r>
      <w:r w:rsidR="00B57FA9" w:rsidRPr="00B963D8">
        <w:rPr>
          <w:rFonts w:cs="Arial"/>
          <w:spacing w:val="-3"/>
          <w:sz w:val="22"/>
          <w:szCs w:val="22"/>
        </w:rPr>
        <w:t>embership Meeting Times:</w:t>
      </w:r>
    </w:p>
    <w:p w14:paraId="7CE06683" w14:textId="77777777" w:rsidR="00B57FA9" w:rsidRPr="00B963D8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3"/>
        <w:gridCol w:w="1348"/>
        <w:gridCol w:w="2744"/>
        <w:gridCol w:w="2025"/>
        <w:gridCol w:w="1636"/>
      </w:tblGrid>
      <w:tr w:rsidR="00506B98" w:rsidRPr="00B963D8" w14:paraId="72AE7EDE" w14:textId="77777777" w:rsidTr="009D132A">
        <w:tc>
          <w:tcPr>
            <w:tcW w:w="1095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47C9B975" w14:textId="77777777" w:rsidR="00B57FA9" w:rsidRPr="00B963D8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COMMITTEE TYPE</w:t>
            </w:r>
          </w:p>
        </w:tc>
        <w:tc>
          <w:tcPr>
            <w:tcW w:w="679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20DC9FBD" w14:textId="77777777" w:rsidR="00B57FA9" w:rsidRPr="00B963D8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4AE8CE28" w14:textId="77777777" w:rsidR="00B57FA9" w:rsidRPr="00B963D8" w:rsidRDefault="00B57FA9" w:rsidP="00B57FA9">
            <w:pPr>
              <w:keepNext/>
              <w:jc w:val="center"/>
              <w:outlineLvl w:val="1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MEETING SCHEDULE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039ACB8" w14:textId="77777777" w:rsidR="00B57FA9" w:rsidRPr="00B963D8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LOCATION</w:t>
            </w:r>
          </w:p>
        </w:tc>
        <w:tc>
          <w:tcPr>
            <w:tcW w:w="824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1FA40708" w14:textId="77777777" w:rsidR="00B57FA9" w:rsidRPr="00B963D8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TIME</w:t>
            </w:r>
          </w:p>
        </w:tc>
      </w:tr>
      <w:tr w:rsidR="00506B98" w:rsidRPr="00B963D8" w14:paraId="32BE855C" w14:textId="77777777" w:rsidTr="009D132A">
        <w:tc>
          <w:tcPr>
            <w:tcW w:w="1095" w:type="pct"/>
            <w:shd w:val="clear" w:color="auto" w:fill="auto"/>
          </w:tcPr>
          <w:p w14:paraId="2B45F6FF" w14:textId="77777777" w:rsidR="00B57FA9" w:rsidRPr="00B963D8" w:rsidRDefault="00D34359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Governance Committee</w:t>
            </w:r>
          </w:p>
        </w:tc>
        <w:tc>
          <w:tcPr>
            <w:tcW w:w="679" w:type="pct"/>
            <w:shd w:val="clear" w:color="auto" w:fill="auto"/>
          </w:tcPr>
          <w:p w14:paraId="220CE94E" w14:textId="77777777" w:rsidR="00D34359" w:rsidRDefault="00A4390C" w:rsidP="004555F8">
            <w:pPr>
              <w:spacing w:before="40" w:after="40"/>
              <w:jc w:val="center"/>
              <w:rPr>
                <w:rFonts w:cs="Arial"/>
                <w:bCs/>
                <w:sz w:val="22"/>
                <w:szCs w:val="22"/>
              </w:rPr>
            </w:pPr>
            <w:r w:rsidRPr="00C50081">
              <w:rPr>
                <w:rFonts w:cs="Arial"/>
                <w:bCs/>
                <w:sz w:val="22"/>
                <w:szCs w:val="22"/>
              </w:rPr>
              <w:t>Anthony Moore</w:t>
            </w:r>
          </w:p>
          <w:p w14:paraId="3621614A" w14:textId="19EC560C" w:rsidR="00FF1663" w:rsidRPr="00C50081" w:rsidRDefault="00FF1663" w:rsidP="004555F8">
            <w:pPr>
              <w:spacing w:before="40" w:after="40"/>
              <w:jc w:val="center"/>
              <w:rPr>
                <w:rFonts w:cs="Arial"/>
                <w:bCs/>
                <w:strike/>
                <w:sz w:val="22"/>
                <w:szCs w:val="22"/>
                <w:highlight w:val="yellow"/>
              </w:rPr>
            </w:pPr>
            <w:r>
              <w:rPr>
                <w:rFonts w:cs="Arial"/>
                <w:bCs/>
                <w:sz w:val="22"/>
                <w:szCs w:val="22"/>
              </w:rPr>
              <w:t>and Jaishri Mehta</w:t>
            </w:r>
          </w:p>
        </w:tc>
        <w:tc>
          <w:tcPr>
            <w:tcW w:w="1382" w:type="pct"/>
            <w:shd w:val="clear" w:color="auto" w:fill="auto"/>
          </w:tcPr>
          <w:p w14:paraId="399E26C1" w14:textId="77777777" w:rsidR="00B57FA9" w:rsidRPr="00B963D8" w:rsidRDefault="00D34359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963D8">
              <w:rPr>
                <w:rFonts w:cs="Arial"/>
                <w:sz w:val="22"/>
                <w:szCs w:val="22"/>
              </w:rPr>
              <w:t>First Monday of the Month</w:t>
            </w:r>
          </w:p>
        </w:tc>
        <w:tc>
          <w:tcPr>
            <w:tcW w:w="1020" w:type="pct"/>
            <w:shd w:val="clear" w:color="auto" w:fill="auto"/>
          </w:tcPr>
          <w:p w14:paraId="03418FE9" w14:textId="3F47CCAC" w:rsidR="00E94124" w:rsidRPr="002F1AE6" w:rsidRDefault="00E94124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2F1AE6">
              <w:rPr>
                <w:rFonts w:cs="Arial"/>
                <w:sz w:val="22"/>
                <w:szCs w:val="22"/>
              </w:rPr>
              <w:t>Via Zoom</w:t>
            </w:r>
          </w:p>
        </w:tc>
        <w:tc>
          <w:tcPr>
            <w:tcW w:w="824" w:type="pct"/>
            <w:shd w:val="clear" w:color="auto" w:fill="auto"/>
          </w:tcPr>
          <w:p w14:paraId="053A904D" w14:textId="77777777" w:rsidR="00B57FA9" w:rsidRPr="00B963D8" w:rsidRDefault="00B963D8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:30</w:t>
            </w:r>
            <w:r w:rsidR="00D34359" w:rsidRPr="00B963D8">
              <w:rPr>
                <w:rFonts w:cs="Arial"/>
                <w:sz w:val="22"/>
                <w:szCs w:val="22"/>
              </w:rPr>
              <w:t xml:space="preserve"> – </w:t>
            </w:r>
            <w:r w:rsidR="0049419A" w:rsidRPr="00B963D8">
              <w:rPr>
                <w:rFonts w:cs="Arial"/>
                <w:sz w:val="22"/>
                <w:szCs w:val="22"/>
              </w:rPr>
              <w:t>3:30</w:t>
            </w:r>
            <w:r w:rsidR="00D34359" w:rsidRPr="00B963D8">
              <w:rPr>
                <w:rFonts w:cs="Arial"/>
                <w:sz w:val="22"/>
                <w:szCs w:val="22"/>
              </w:rPr>
              <w:t xml:space="preserve"> p.m.</w:t>
            </w:r>
          </w:p>
        </w:tc>
      </w:tr>
    </w:tbl>
    <w:p w14:paraId="520EEB69" w14:textId="77777777" w:rsidR="00C276A7" w:rsidRPr="00566076" w:rsidRDefault="00C276A7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2169F34D" w14:textId="77777777" w:rsidR="00B57FA9" w:rsidRPr="00566076" w:rsidRDefault="00B57FA9" w:rsidP="001C5191">
      <w:pPr>
        <w:tabs>
          <w:tab w:val="right" w:pos="9900"/>
        </w:tabs>
        <w:ind w:right="-54"/>
        <w:rPr>
          <w:rFonts w:cs="Arial"/>
          <w:spacing w:val="-3"/>
          <w:sz w:val="22"/>
          <w:szCs w:val="22"/>
        </w:rPr>
      </w:pPr>
      <w:r w:rsidRPr="00566076">
        <w:rPr>
          <w:rFonts w:cs="Arial"/>
          <w:spacing w:val="-3"/>
          <w:sz w:val="22"/>
          <w:szCs w:val="22"/>
        </w:rPr>
        <w:t>Person Responsible to Maintain Committee Website:</w:t>
      </w:r>
      <w:r w:rsidRPr="00566076">
        <w:rPr>
          <w:rFonts w:cs="Arial"/>
          <w:spacing w:val="-3"/>
          <w:sz w:val="22"/>
          <w:szCs w:val="22"/>
        </w:rPr>
        <w:tab/>
      </w:r>
      <w:r w:rsidR="00122C3F" w:rsidRPr="00566076">
        <w:rPr>
          <w:rFonts w:cs="Arial"/>
          <w:spacing w:val="-3"/>
          <w:sz w:val="22"/>
          <w:szCs w:val="22"/>
        </w:rPr>
        <w:t>Kate Morales</w:t>
      </w:r>
    </w:p>
    <w:p w14:paraId="78A78C2A" w14:textId="19367226" w:rsidR="00B57FA9" w:rsidRPr="00566076" w:rsidRDefault="00B57FA9" w:rsidP="001C5191">
      <w:pPr>
        <w:tabs>
          <w:tab w:val="right" w:pos="9900"/>
        </w:tabs>
        <w:ind w:right="-54"/>
        <w:rPr>
          <w:rFonts w:cs="Arial"/>
          <w:spacing w:val="-3"/>
          <w:sz w:val="22"/>
          <w:szCs w:val="22"/>
        </w:rPr>
      </w:pPr>
      <w:r w:rsidRPr="00566076">
        <w:rPr>
          <w:rFonts w:cs="Arial"/>
          <w:spacing w:val="-3"/>
          <w:sz w:val="22"/>
          <w:szCs w:val="22"/>
        </w:rPr>
        <w:tab/>
      </w:r>
      <w:hyperlink r:id="rId11" w:history="1">
        <w:r w:rsidR="00122C3F" w:rsidRPr="00566076">
          <w:rPr>
            <w:rStyle w:val="Hyperlink"/>
            <w:rFonts w:cs="Arial"/>
            <w:spacing w:val="-3"/>
            <w:sz w:val="22"/>
            <w:szCs w:val="22"/>
          </w:rPr>
          <w:t>kmorales@mtsac.edu</w:t>
        </w:r>
      </w:hyperlink>
      <w:r w:rsidR="00FF1663">
        <w:rPr>
          <w:rFonts w:cs="Arial"/>
          <w:spacing w:val="-3"/>
          <w:sz w:val="22"/>
          <w:szCs w:val="22"/>
        </w:rPr>
        <w:t>,</w:t>
      </w:r>
      <w:r w:rsidR="00122C3F" w:rsidRPr="00566076">
        <w:rPr>
          <w:rFonts w:cs="Arial"/>
          <w:spacing w:val="-3"/>
          <w:sz w:val="22"/>
          <w:szCs w:val="22"/>
        </w:rPr>
        <w:t xml:space="preserve"> Ext. 5562</w:t>
      </w:r>
    </w:p>
    <w:p w14:paraId="4EB91421" w14:textId="77777777" w:rsidR="00B57FA9" w:rsidRPr="00566076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2D460CFB" w14:textId="77777777" w:rsidR="00B57FA9" w:rsidRPr="00566076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566076">
        <w:rPr>
          <w:rFonts w:cs="Arial"/>
          <w:spacing w:val="-3"/>
          <w:sz w:val="22"/>
          <w:szCs w:val="22"/>
        </w:rPr>
        <w:t>College Website Link and Last Time Website Was Updated:</w:t>
      </w:r>
    </w:p>
    <w:p w14:paraId="736CCE99" w14:textId="16588C6B" w:rsidR="00B57FA9" w:rsidRPr="00B963D8" w:rsidRDefault="00000000" w:rsidP="00545413">
      <w:pPr>
        <w:rPr>
          <w:rFonts w:cs="Arial"/>
          <w:sz w:val="22"/>
          <w:szCs w:val="22"/>
        </w:rPr>
      </w:pPr>
      <w:hyperlink r:id="rId12" w:history="1">
        <w:r w:rsidR="00122C3F" w:rsidRPr="00566076">
          <w:rPr>
            <w:rStyle w:val="Hyperlink"/>
            <w:rFonts w:cs="Arial"/>
            <w:sz w:val="22"/>
            <w:szCs w:val="22"/>
          </w:rPr>
          <w:t>http://www.mtsac.edu/governance/committees/itac/</w:t>
        </w:r>
      </w:hyperlink>
      <w:r w:rsidR="00BC1D74" w:rsidRPr="00566076">
        <w:rPr>
          <w:rStyle w:val="Hyperlink"/>
          <w:rFonts w:cs="Arial"/>
          <w:sz w:val="22"/>
          <w:szCs w:val="22"/>
          <w:u w:val="none"/>
        </w:rPr>
        <w:t xml:space="preserve">   </w:t>
      </w:r>
      <w:r w:rsidR="004629B1">
        <w:rPr>
          <w:rStyle w:val="Hyperlink"/>
          <w:rFonts w:cs="Arial"/>
          <w:sz w:val="22"/>
          <w:szCs w:val="22"/>
          <w:u w:val="none"/>
        </w:rPr>
        <w:tab/>
      </w:r>
      <w:r w:rsidR="004629B1">
        <w:rPr>
          <w:rStyle w:val="Hyperlink"/>
          <w:rFonts w:cs="Arial"/>
          <w:sz w:val="22"/>
          <w:szCs w:val="22"/>
          <w:u w:val="none"/>
        </w:rPr>
        <w:tab/>
      </w:r>
      <w:r w:rsidR="00C50081">
        <w:rPr>
          <w:rStyle w:val="Hyperlink"/>
          <w:rFonts w:cs="Arial"/>
          <w:sz w:val="22"/>
          <w:szCs w:val="22"/>
          <w:u w:val="none"/>
        </w:rPr>
        <w:tab/>
      </w:r>
      <w:r w:rsidR="00545413" w:rsidRPr="00566076">
        <w:rPr>
          <w:rFonts w:cs="Arial"/>
          <w:sz w:val="22"/>
          <w:szCs w:val="22"/>
        </w:rPr>
        <w:t xml:space="preserve">Last updated: </w:t>
      </w:r>
      <w:r w:rsidR="00A4390C" w:rsidRPr="00C50081">
        <w:rPr>
          <w:rFonts w:cs="Arial"/>
          <w:bCs/>
          <w:strike/>
          <w:sz w:val="22"/>
          <w:szCs w:val="22"/>
        </w:rPr>
        <w:t xml:space="preserve"> </w:t>
      </w:r>
      <w:r w:rsidR="00A4390C" w:rsidRPr="00FF1663">
        <w:rPr>
          <w:rFonts w:cs="Arial"/>
          <w:b/>
          <w:bCs/>
          <w:sz w:val="22"/>
          <w:szCs w:val="22"/>
          <w:u w:val="single"/>
        </w:rPr>
        <w:t>Oct 202</w:t>
      </w:r>
      <w:r w:rsidR="00FF1663" w:rsidRPr="00FF1663">
        <w:rPr>
          <w:rFonts w:cs="Arial"/>
          <w:b/>
          <w:bCs/>
          <w:sz w:val="22"/>
          <w:szCs w:val="22"/>
          <w:u w:val="single"/>
        </w:rPr>
        <w:t>2</w:t>
      </w:r>
    </w:p>
    <w:p w14:paraId="303EC67C" w14:textId="77777777" w:rsidR="00506B98" w:rsidRPr="00566076" w:rsidRDefault="00506B98" w:rsidP="00545413">
      <w:pPr>
        <w:rPr>
          <w:rFonts w:cs="Arial"/>
          <w:sz w:val="22"/>
          <w:szCs w:val="22"/>
        </w:rPr>
      </w:pPr>
    </w:p>
    <w:sectPr w:rsidR="00506B98" w:rsidRPr="00566076" w:rsidSect="00506B98">
      <w:headerReference w:type="default" r:id="rId13"/>
      <w:footerReference w:type="default" r:id="rId14"/>
      <w:pgSz w:w="12240" w:h="15840"/>
      <w:pgMar w:top="1152" w:right="1152" w:bottom="72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65484" w14:textId="77777777" w:rsidR="00DE09C0" w:rsidRDefault="00DE09C0" w:rsidP="00506B98">
      <w:r>
        <w:separator/>
      </w:r>
    </w:p>
  </w:endnote>
  <w:endnote w:type="continuationSeparator" w:id="0">
    <w:p w14:paraId="0E88C223" w14:textId="77777777" w:rsidR="00DE09C0" w:rsidRDefault="00DE09C0" w:rsidP="00506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6BE39" w14:textId="6878B564" w:rsidR="00506B98" w:rsidRPr="00C50081" w:rsidRDefault="003B084B" w:rsidP="00506B98">
    <w:pPr>
      <w:pStyle w:val="Footer"/>
      <w:rPr>
        <w:rFonts w:cs="Arial"/>
        <w:sz w:val="20"/>
      </w:rPr>
    </w:pPr>
    <w:r w:rsidRPr="00C50081">
      <w:rPr>
        <w:rFonts w:cs="Arial"/>
        <w:sz w:val="20"/>
      </w:rPr>
      <w:t>2</w:t>
    </w:r>
    <w:r w:rsidR="008E2521">
      <w:rPr>
        <w:rFonts w:cs="Arial"/>
        <w:sz w:val="20"/>
      </w:rPr>
      <w:t>022-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B0E68" w14:textId="77777777" w:rsidR="00DE09C0" w:rsidRDefault="00DE09C0" w:rsidP="00506B98">
      <w:r>
        <w:separator/>
      </w:r>
    </w:p>
  </w:footnote>
  <w:footnote w:type="continuationSeparator" w:id="0">
    <w:p w14:paraId="5702B1FB" w14:textId="77777777" w:rsidR="00DE09C0" w:rsidRDefault="00DE09C0" w:rsidP="00506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AB40C" w14:textId="2E30DE89" w:rsidR="008E748B" w:rsidRDefault="008E74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2F21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5232DAA"/>
    <w:multiLevelType w:val="singleLevel"/>
    <w:tmpl w:val="28A4A38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3013953"/>
    <w:multiLevelType w:val="singleLevel"/>
    <w:tmpl w:val="B86C95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164D3C12"/>
    <w:multiLevelType w:val="singleLevel"/>
    <w:tmpl w:val="3CB453F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4" w15:restartNumberingAfterBreak="0">
    <w:nsid w:val="17166F45"/>
    <w:multiLevelType w:val="singleLevel"/>
    <w:tmpl w:val="E36655E8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</w:abstractNum>
  <w:abstractNum w:abstractNumId="5" w15:restartNumberingAfterBreak="0">
    <w:nsid w:val="270D47B7"/>
    <w:multiLevelType w:val="singleLevel"/>
    <w:tmpl w:val="8292872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6" w15:restartNumberingAfterBreak="0">
    <w:nsid w:val="37B71FE5"/>
    <w:multiLevelType w:val="singleLevel"/>
    <w:tmpl w:val="0F2EBA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405"/>
      </w:pPr>
      <w:rPr>
        <w:sz w:val="24"/>
      </w:rPr>
    </w:lvl>
  </w:abstractNum>
  <w:abstractNum w:abstractNumId="7" w15:restartNumberingAfterBreak="0">
    <w:nsid w:val="41047658"/>
    <w:multiLevelType w:val="singleLevel"/>
    <w:tmpl w:val="CB786ED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  <w:rPr>
        <w:sz w:val="24"/>
      </w:rPr>
    </w:lvl>
  </w:abstractNum>
  <w:abstractNum w:abstractNumId="8" w15:restartNumberingAfterBreak="0">
    <w:nsid w:val="46380909"/>
    <w:multiLevelType w:val="singleLevel"/>
    <w:tmpl w:val="8FCCF0AC"/>
    <w:lvl w:ilvl="0">
      <w:start w:val="8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9" w15:restartNumberingAfterBreak="0">
    <w:nsid w:val="4B3753B7"/>
    <w:multiLevelType w:val="hybridMultilevel"/>
    <w:tmpl w:val="E76226E2"/>
    <w:lvl w:ilvl="0" w:tplc="13DC223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EA5472C"/>
    <w:multiLevelType w:val="hybridMultilevel"/>
    <w:tmpl w:val="CB50673A"/>
    <w:lvl w:ilvl="0" w:tplc="04090001">
      <w:start w:val="20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A08C1"/>
    <w:multiLevelType w:val="multilevel"/>
    <w:tmpl w:val="0E785D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8420BD"/>
    <w:multiLevelType w:val="hybridMultilevel"/>
    <w:tmpl w:val="B792FE3E"/>
    <w:lvl w:ilvl="0" w:tplc="04090001">
      <w:start w:val="20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51069"/>
    <w:multiLevelType w:val="singleLevel"/>
    <w:tmpl w:val="9CF6319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5573765B"/>
    <w:multiLevelType w:val="hybridMultilevel"/>
    <w:tmpl w:val="DE76FECC"/>
    <w:lvl w:ilvl="0" w:tplc="04090001">
      <w:start w:val="20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AA3108"/>
    <w:multiLevelType w:val="singleLevel"/>
    <w:tmpl w:val="115C77A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6" w15:restartNumberingAfterBreak="0">
    <w:nsid w:val="5CA02721"/>
    <w:multiLevelType w:val="hybridMultilevel"/>
    <w:tmpl w:val="6A084596"/>
    <w:lvl w:ilvl="0" w:tplc="04090001">
      <w:start w:val="20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596625"/>
    <w:multiLevelType w:val="singleLevel"/>
    <w:tmpl w:val="DC5426B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18" w15:restartNumberingAfterBreak="0">
    <w:nsid w:val="71AB6AE1"/>
    <w:multiLevelType w:val="singleLevel"/>
    <w:tmpl w:val="EE0E10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19" w15:restartNumberingAfterBreak="0">
    <w:nsid w:val="7AC47A9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B3A41E5"/>
    <w:multiLevelType w:val="singleLevel"/>
    <w:tmpl w:val="3EEAEC30"/>
    <w:lvl w:ilvl="0">
      <w:start w:val="7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21" w15:restartNumberingAfterBreak="0">
    <w:nsid w:val="7E781258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717000361">
    <w:abstractNumId w:val="3"/>
  </w:num>
  <w:num w:numId="2" w16cid:durableId="1050886104">
    <w:abstractNumId w:val="2"/>
  </w:num>
  <w:num w:numId="3" w16cid:durableId="474102614">
    <w:abstractNumId w:val="5"/>
  </w:num>
  <w:num w:numId="4" w16cid:durableId="611015683">
    <w:abstractNumId w:val="18"/>
  </w:num>
  <w:num w:numId="5" w16cid:durableId="1546723518">
    <w:abstractNumId w:val="6"/>
  </w:num>
  <w:num w:numId="6" w16cid:durableId="1441339352">
    <w:abstractNumId w:val="8"/>
  </w:num>
  <w:num w:numId="7" w16cid:durableId="1679850953">
    <w:abstractNumId w:val="15"/>
  </w:num>
  <w:num w:numId="8" w16cid:durableId="246689523">
    <w:abstractNumId w:val="7"/>
  </w:num>
  <w:num w:numId="9" w16cid:durableId="1740203779">
    <w:abstractNumId w:val="11"/>
  </w:num>
  <w:num w:numId="10" w16cid:durableId="2105612226">
    <w:abstractNumId w:val="4"/>
  </w:num>
  <w:num w:numId="11" w16cid:durableId="1134643220">
    <w:abstractNumId w:val="0"/>
  </w:num>
  <w:num w:numId="12" w16cid:durableId="1113867707">
    <w:abstractNumId w:val="17"/>
  </w:num>
  <w:num w:numId="13" w16cid:durableId="635767900">
    <w:abstractNumId w:val="1"/>
  </w:num>
  <w:num w:numId="14" w16cid:durableId="332954924">
    <w:abstractNumId w:val="20"/>
  </w:num>
  <w:num w:numId="15" w16cid:durableId="871453490">
    <w:abstractNumId w:val="13"/>
  </w:num>
  <w:num w:numId="16" w16cid:durableId="1040517160">
    <w:abstractNumId w:val="19"/>
  </w:num>
  <w:num w:numId="17" w16cid:durableId="132606921">
    <w:abstractNumId w:val="21"/>
  </w:num>
  <w:num w:numId="18" w16cid:durableId="1826772727">
    <w:abstractNumId w:val="9"/>
  </w:num>
  <w:num w:numId="19" w16cid:durableId="2043433794">
    <w:abstractNumId w:val="16"/>
  </w:num>
  <w:num w:numId="20" w16cid:durableId="1386568971">
    <w:abstractNumId w:val="12"/>
  </w:num>
  <w:num w:numId="21" w16cid:durableId="731318380">
    <w:abstractNumId w:val="14"/>
  </w:num>
  <w:num w:numId="22" w16cid:durableId="10026651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S3MDI0MjYzNbJQ0lEKTi0uzszPAymwqAUALTWkeiwAAAA="/>
  </w:docVars>
  <w:rsids>
    <w:rsidRoot w:val="00F31566"/>
    <w:rsid w:val="00054B33"/>
    <w:rsid w:val="0008229E"/>
    <w:rsid w:val="000A175D"/>
    <w:rsid w:val="000B0795"/>
    <w:rsid w:val="000C1FA4"/>
    <w:rsid w:val="000C4C02"/>
    <w:rsid w:val="000F1C76"/>
    <w:rsid w:val="00102FA1"/>
    <w:rsid w:val="00111007"/>
    <w:rsid w:val="00122C3F"/>
    <w:rsid w:val="00137572"/>
    <w:rsid w:val="00150DA3"/>
    <w:rsid w:val="00177D73"/>
    <w:rsid w:val="00184093"/>
    <w:rsid w:val="001A3662"/>
    <w:rsid w:val="001C5191"/>
    <w:rsid w:val="001C7BA9"/>
    <w:rsid w:val="001E6CF1"/>
    <w:rsid w:val="001F4624"/>
    <w:rsid w:val="001F5A9B"/>
    <w:rsid w:val="001F7FB2"/>
    <w:rsid w:val="00216241"/>
    <w:rsid w:val="00233BA4"/>
    <w:rsid w:val="00265E6A"/>
    <w:rsid w:val="00267B83"/>
    <w:rsid w:val="002856C8"/>
    <w:rsid w:val="00285729"/>
    <w:rsid w:val="002D42FF"/>
    <w:rsid w:val="002F1AE6"/>
    <w:rsid w:val="003246B3"/>
    <w:rsid w:val="00327EFA"/>
    <w:rsid w:val="00346857"/>
    <w:rsid w:val="0034704A"/>
    <w:rsid w:val="00363A15"/>
    <w:rsid w:val="00374C42"/>
    <w:rsid w:val="0038044F"/>
    <w:rsid w:val="003852C7"/>
    <w:rsid w:val="00395456"/>
    <w:rsid w:val="003B084B"/>
    <w:rsid w:val="003B602A"/>
    <w:rsid w:val="003D027E"/>
    <w:rsid w:val="003D0394"/>
    <w:rsid w:val="003D4669"/>
    <w:rsid w:val="003E4927"/>
    <w:rsid w:val="004268E9"/>
    <w:rsid w:val="00454166"/>
    <w:rsid w:val="004555F8"/>
    <w:rsid w:val="004629B1"/>
    <w:rsid w:val="00486B29"/>
    <w:rsid w:val="0049419A"/>
    <w:rsid w:val="004C2E6C"/>
    <w:rsid w:val="004C52D7"/>
    <w:rsid w:val="004C7546"/>
    <w:rsid w:val="004F0FDD"/>
    <w:rsid w:val="00506B98"/>
    <w:rsid w:val="00536904"/>
    <w:rsid w:val="00545413"/>
    <w:rsid w:val="0056360C"/>
    <w:rsid w:val="00566076"/>
    <w:rsid w:val="00567218"/>
    <w:rsid w:val="00567879"/>
    <w:rsid w:val="005B52A2"/>
    <w:rsid w:val="005B6E3D"/>
    <w:rsid w:val="005B6E5F"/>
    <w:rsid w:val="005C1432"/>
    <w:rsid w:val="00601521"/>
    <w:rsid w:val="0060423B"/>
    <w:rsid w:val="006316EC"/>
    <w:rsid w:val="00674030"/>
    <w:rsid w:val="00682439"/>
    <w:rsid w:val="00692C71"/>
    <w:rsid w:val="006A3B47"/>
    <w:rsid w:val="006A4759"/>
    <w:rsid w:val="006B4AA0"/>
    <w:rsid w:val="006C2BEF"/>
    <w:rsid w:val="006C4425"/>
    <w:rsid w:val="006C6885"/>
    <w:rsid w:val="006E1F8C"/>
    <w:rsid w:val="00713DBB"/>
    <w:rsid w:val="0071468B"/>
    <w:rsid w:val="00721F09"/>
    <w:rsid w:val="00743344"/>
    <w:rsid w:val="007474C4"/>
    <w:rsid w:val="007769EF"/>
    <w:rsid w:val="007A0C8B"/>
    <w:rsid w:val="007C2D11"/>
    <w:rsid w:val="007D1BD3"/>
    <w:rsid w:val="007E1607"/>
    <w:rsid w:val="007E7389"/>
    <w:rsid w:val="008125AF"/>
    <w:rsid w:val="00813F25"/>
    <w:rsid w:val="00816212"/>
    <w:rsid w:val="00833996"/>
    <w:rsid w:val="008601AC"/>
    <w:rsid w:val="00891CE6"/>
    <w:rsid w:val="00896907"/>
    <w:rsid w:val="008A035C"/>
    <w:rsid w:val="008C1B9B"/>
    <w:rsid w:val="008E2521"/>
    <w:rsid w:val="008E748B"/>
    <w:rsid w:val="00900D08"/>
    <w:rsid w:val="00900D0E"/>
    <w:rsid w:val="009206D6"/>
    <w:rsid w:val="00941F11"/>
    <w:rsid w:val="0095111E"/>
    <w:rsid w:val="00965114"/>
    <w:rsid w:val="0097636B"/>
    <w:rsid w:val="00983775"/>
    <w:rsid w:val="00983C5B"/>
    <w:rsid w:val="009C0F52"/>
    <w:rsid w:val="009C5E99"/>
    <w:rsid w:val="009C6748"/>
    <w:rsid w:val="009D132A"/>
    <w:rsid w:val="00A019B8"/>
    <w:rsid w:val="00A11142"/>
    <w:rsid w:val="00A13E43"/>
    <w:rsid w:val="00A4390C"/>
    <w:rsid w:val="00A90BA1"/>
    <w:rsid w:val="00A95ADE"/>
    <w:rsid w:val="00AA46B6"/>
    <w:rsid w:val="00AB0A9B"/>
    <w:rsid w:val="00AC41B9"/>
    <w:rsid w:val="00AF36C4"/>
    <w:rsid w:val="00B109ED"/>
    <w:rsid w:val="00B3239C"/>
    <w:rsid w:val="00B34F1B"/>
    <w:rsid w:val="00B4771B"/>
    <w:rsid w:val="00B57FA9"/>
    <w:rsid w:val="00B741F1"/>
    <w:rsid w:val="00B74394"/>
    <w:rsid w:val="00B860D0"/>
    <w:rsid w:val="00B963D8"/>
    <w:rsid w:val="00BA6216"/>
    <w:rsid w:val="00BB1C86"/>
    <w:rsid w:val="00BC1D74"/>
    <w:rsid w:val="00BC1E74"/>
    <w:rsid w:val="00BC60A1"/>
    <w:rsid w:val="00BE2D3A"/>
    <w:rsid w:val="00C044BA"/>
    <w:rsid w:val="00C12870"/>
    <w:rsid w:val="00C22E01"/>
    <w:rsid w:val="00C276A7"/>
    <w:rsid w:val="00C50081"/>
    <w:rsid w:val="00C7591A"/>
    <w:rsid w:val="00CA7001"/>
    <w:rsid w:val="00CB14A3"/>
    <w:rsid w:val="00CB7395"/>
    <w:rsid w:val="00CD448C"/>
    <w:rsid w:val="00CE0009"/>
    <w:rsid w:val="00CE0CC1"/>
    <w:rsid w:val="00D1121D"/>
    <w:rsid w:val="00D25051"/>
    <w:rsid w:val="00D34359"/>
    <w:rsid w:val="00D34D91"/>
    <w:rsid w:val="00D35B87"/>
    <w:rsid w:val="00D365B6"/>
    <w:rsid w:val="00D44E43"/>
    <w:rsid w:val="00DA73A7"/>
    <w:rsid w:val="00DA7E7F"/>
    <w:rsid w:val="00DE09C0"/>
    <w:rsid w:val="00DF4F8F"/>
    <w:rsid w:val="00E15884"/>
    <w:rsid w:val="00E20BED"/>
    <w:rsid w:val="00E21CEF"/>
    <w:rsid w:val="00E26378"/>
    <w:rsid w:val="00E719DF"/>
    <w:rsid w:val="00E85649"/>
    <w:rsid w:val="00E85AAE"/>
    <w:rsid w:val="00E94124"/>
    <w:rsid w:val="00EA00F9"/>
    <w:rsid w:val="00EA1FBC"/>
    <w:rsid w:val="00EB2BEF"/>
    <w:rsid w:val="00EB61E8"/>
    <w:rsid w:val="00EF3B1C"/>
    <w:rsid w:val="00EF56AA"/>
    <w:rsid w:val="00F16145"/>
    <w:rsid w:val="00F31566"/>
    <w:rsid w:val="00F31770"/>
    <w:rsid w:val="00F556D1"/>
    <w:rsid w:val="00F61ABA"/>
    <w:rsid w:val="00F9436E"/>
    <w:rsid w:val="00F97F36"/>
    <w:rsid w:val="00FD082A"/>
    <w:rsid w:val="00FD5DDE"/>
    <w:rsid w:val="00FE01D2"/>
    <w:rsid w:val="00FE1D5B"/>
    <w:rsid w:val="00FE2D3B"/>
    <w:rsid w:val="00FE4578"/>
    <w:rsid w:val="00FF12C2"/>
    <w:rsid w:val="00FF1663"/>
    <w:rsid w:val="00FF1CA2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8CC0B"/>
  <w15:docId w15:val="{16FADAD5-CFB7-48FD-819D-8C153533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7FA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ind w:left="6480"/>
    </w:pPr>
    <w:rPr>
      <w:sz w:val="20"/>
    </w:rPr>
  </w:style>
  <w:style w:type="paragraph" w:styleId="BalloonText">
    <w:name w:val="Balloon Text"/>
    <w:basedOn w:val="Normal"/>
    <w:semiHidden/>
    <w:rsid w:val="00FD5D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semiHidden/>
    <w:rsid w:val="00B57FA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B57FA9"/>
    <w:pPr>
      <w:spacing w:after="120"/>
    </w:pPr>
  </w:style>
  <w:style w:type="character" w:customStyle="1" w:styleId="BodyTextChar">
    <w:name w:val="Body Text Char"/>
    <w:link w:val="BodyText"/>
    <w:rsid w:val="00B57FA9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506B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6B9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506B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B98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506B98"/>
    <w:pPr>
      <w:ind w:left="720"/>
      <w:contextualSpacing/>
    </w:pPr>
  </w:style>
  <w:style w:type="table" w:styleId="TableGrid">
    <w:name w:val="Table Grid"/>
    <w:basedOn w:val="TableNormal"/>
    <w:rsid w:val="00506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122C3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itac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morales@mtsac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94A307-F081-4377-A9AB-234D0546AD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4C120B-17DF-4203-B8E2-07B1723A9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F453B7-D833-486A-91C6-F50D0B053C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F7DF89-1D81-4BE0-BA00-FD2B7BD3F3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3</Words>
  <Characters>2186</Characters>
  <Application>Microsoft Office Word</Application>
  <DocSecurity>0</DocSecurity>
  <Lines>136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CULATION COMMITTEE</vt:lpstr>
    </vt:vector>
  </TitlesOfParts>
  <Company>Mt. SAC</Company>
  <LinksUpToDate>false</LinksUpToDate>
  <CharactersWithSpaces>2424</CharactersWithSpaces>
  <SharedDoc>false</SharedDoc>
  <HLinks>
    <vt:vector size="6" baseType="variant">
      <vt:variant>
        <vt:i4>720913</vt:i4>
      </vt:variant>
      <vt:variant>
        <vt:i4>0</vt:i4>
      </vt:variant>
      <vt:variant>
        <vt:i4>0</vt:i4>
      </vt:variant>
      <vt:variant>
        <vt:i4>5</vt:i4>
      </vt:variant>
      <vt:variant>
        <vt:lpwstr>http://www.mtsac.edu/governance/committees/matricul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TION COMMITTEE</dc:title>
  <dc:creator>DSPS 02</dc:creator>
  <cp:lastModifiedBy>Hebert, Brigitte</cp:lastModifiedBy>
  <cp:revision>7</cp:revision>
  <cp:lastPrinted>2022-12-21T00:04:00Z</cp:lastPrinted>
  <dcterms:created xsi:type="dcterms:W3CDTF">2023-02-24T19:48:00Z</dcterms:created>
  <dcterms:modified xsi:type="dcterms:W3CDTF">2023-02-2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99af8ff1b7e3d11c70d3cc821bfb31cda410f15ba000e49d8d0431b764d2ba3a</vt:lpwstr>
  </property>
</Properties>
</file>